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เทคโนโลยีแห่งชาติครับที่จะมาพูดคุยและนำเสนอโครงการระบบติดตามและประเมินผู้ที่มีความเสี่ยงต่อโรคจิ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5-13T04:47:29Z</dcterms:created>
  <dcterms:modified xsi:type="dcterms:W3CDTF">2021-05-13T04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พฤษภาคม 2564 เวลา 10.52 น.</vt:lpwstr>
  </property>
  <property fmtid="{D5CDD505-2E9C-101B-9397-08002B2CF9AE}" pid="3" name="subtitle">
    <vt:lpwstr/>
  </property>
</Properties>
</file>